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C4B2F0" w14:textId="3E86518C" w:rsidR="00E96D90" w:rsidRDefault="001E0519">
      <w:hyperlink r:id="rId5" w:history="1">
        <w:r w:rsidRPr="00963676">
          <w:rPr>
            <w:rStyle w:val="Hyperlink"/>
          </w:rPr>
          <w:t>https://www.base64-image.de/</w:t>
        </w:r>
      </w:hyperlink>
    </w:p>
    <w:p w14:paraId="44611CB7" w14:textId="77777777" w:rsidR="001E0519" w:rsidRDefault="001E0519"/>
    <w:p w14:paraId="7B9C8267" w14:textId="77777777" w:rsidR="001E0519" w:rsidRDefault="001E0519"/>
    <w:sectPr w:rsidR="001E05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1MTIzNjcysDQzMLNU0lEKTi0uzszPAykwrAUAfgpekCwAAAA="/>
  </w:docVars>
  <w:rsids>
    <w:rsidRoot w:val="001041FD"/>
    <w:rsid w:val="000418ED"/>
    <w:rsid w:val="001041FD"/>
    <w:rsid w:val="00187E34"/>
    <w:rsid w:val="001E0519"/>
    <w:rsid w:val="001E49B2"/>
    <w:rsid w:val="00216433"/>
    <w:rsid w:val="0026739B"/>
    <w:rsid w:val="00314405"/>
    <w:rsid w:val="00525337"/>
    <w:rsid w:val="00A14B3F"/>
    <w:rsid w:val="00A93F29"/>
    <w:rsid w:val="00E96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A2063"/>
  <w15:chartTrackingRefBased/>
  <w15:docId w15:val="{429AE91F-B2FF-4EE0-A2BC-AA5CFC78B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041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41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41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41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41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41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41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41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041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41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41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41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41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41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41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41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41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41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41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41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41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41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41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41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41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41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41F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93F2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05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ase64-image.de/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977AC25-FF4A-4873-8DD5-C9AF587C0EDE}"/>
</file>

<file path=customXml/itemProps2.xml><?xml version="1.0" encoding="utf-8"?>
<ds:datastoreItem xmlns:ds="http://schemas.openxmlformats.org/officeDocument/2006/customXml" ds:itemID="{63804712-A4F6-45CB-950F-2BC01B3A3FF3}"/>
</file>

<file path=customXml/itemProps3.xml><?xml version="1.0" encoding="utf-8"?>
<ds:datastoreItem xmlns:ds="http://schemas.openxmlformats.org/officeDocument/2006/customXml" ds:itemID="{16DC579C-353A-45D2-8DE1-A2CAA6E0491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5</cp:revision>
  <dcterms:created xsi:type="dcterms:W3CDTF">2025-03-27T09:50:00Z</dcterms:created>
  <dcterms:modified xsi:type="dcterms:W3CDTF">2025-03-27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5-03-27T09:51:00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849eeecf-3dac-4ced-89af-d2a0d1f3ca04</vt:lpwstr>
  </property>
  <property fmtid="{D5CDD505-2E9C-101B-9397-08002B2CF9AE}" pid="8" name="MSIP_Label_249dd434-d51a-431d-9632-71b0679d7ba6_ContentBits">
    <vt:lpwstr>0</vt:lpwstr>
  </property>
  <property fmtid="{D5CDD505-2E9C-101B-9397-08002B2CF9AE}" pid="9" name="MSIP_Label_249dd434-d51a-431d-9632-71b0679d7ba6_Tag">
    <vt:lpwstr>10, 3, 0, 1</vt:lpwstr>
  </property>
  <property fmtid="{D5CDD505-2E9C-101B-9397-08002B2CF9AE}" pid="10" name="ContentTypeId">
    <vt:lpwstr>0x0101007B3510621B32F94F929254661C32DB17</vt:lpwstr>
  </property>
</Properties>
</file>